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85AA4B8" w14:textId="22C34138" w:rsidR="0097083A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97083A">
        <w:rPr>
          <w:rFonts w:eastAsia="Times New Roman" w:cstheme="minorHAnsi"/>
          <w:b/>
          <w:color w:val="181717"/>
          <w:sz w:val="28"/>
          <w:szCs w:val="28"/>
        </w:rPr>
        <w:t>2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97083A" w:rsidRPr="0097083A">
        <w:rPr>
          <w:rFonts w:eastAsia="Times New Roman" w:cstheme="minorHAnsi"/>
          <w:b/>
          <w:color w:val="181717"/>
          <w:sz w:val="28"/>
          <w:szCs w:val="28"/>
        </w:rPr>
        <w:t>Introduction to Electric and Hybrid Electric Vehicles</w:t>
      </w:r>
    </w:p>
    <w:p w14:paraId="0766CA74" w14:textId="3372DB7A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3E202028" w14:textId="5ED55F64" w:rsidR="008F46C1" w:rsidRDefault="00DF2F45" w:rsidP="00C40C36">
      <w:pPr>
        <w:spacing w:after="0"/>
        <w:ind w:left="450" w:right="-810"/>
      </w:pPr>
      <w:r w:rsidRPr="00DF2F45">
        <w:t xml:space="preserve">1. </w:t>
      </w:r>
      <w:r w:rsidR="00C40C36">
        <w:t>Hybrid Electric Vehicles, Electric Vehicle, and BEV and Hybrid History</w:t>
      </w:r>
    </w:p>
    <w:p w14:paraId="3AB96CA6" w14:textId="27545814" w:rsidR="00C40C36" w:rsidRDefault="00C40C36" w:rsidP="00C40C36">
      <w:pPr>
        <w:spacing w:after="0"/>
        <w:ind w:left="450" w:right="-810"/>
      </w:pPr>
      <w:r>
        <w:t xml:space="preserve">2. </w:t>
      </w:r>
      <w:r>
        <w:t xml:space="preserve">Efficiencies of Electric </w:t>
      </w:r>
      <w:r>
        <w:t>Motors</w:t>
      </w:r>
      <w:r>
        <w:t xml:space="preserve"> and ICEs</w:t>
      </w:r>
      <w:r w:rsidR="00FB1094">
        <w:t>, and Driving a Hybrid or Electric Vehicle</w:t>
      </w:r>
    </w:p>
    <w:p w14:paraId="69C3C8C9" w14:textId="66901F5F" w:rsidR="00FB1094" w:rsidRDefault="00FB1094" w:rsidP="00C40C36">
      <w:pPr>
        <w:spacing w:after="0"/>
        <w:ind w:left="450" w:right="-810"/>
      </w:pPr>
      <w:r>
        <w:t>3. Levels of Hybrid Vehicles and Classifications of Hybrid Vehicles Powertrain</w:t>
      </w:r>
    </w:p>
    <w:p w14:paraId="42105FCB" w14:textId="55F16937" w:rsidR="00FB1094" w:rsidRDefault="00FB1094" w:rsidP="00C40C36">
      <w:pPr>
        <w:spacing w:after="0"/>
        <w:ind w:left="450" w:right="-810"/>
      </w:pPr>
      <w:r>
        <w:t xml:space="preserve">4. </w:t>
      </w:r>
      <w:r w:rsidR="00241C8A">
        <w:t>One-, Two-, and Three- Motor Hybrid System</w:t>
      </w:r>
    </w:p>
    <w:p w14:paraId="295E4537" w14:textId="0B393658" w:rsidR="00241C8A" w:rsidRDefault="00241C8A" w:rsidP="00C40C36">
      <w:pPr>
        <w:spacing w:after="0"/>
        <w:ind w:left="450" w:right="-810"/>
      </w:pPr>
      <w:r>
        <w:t>5. Advantages and Disadvantages of an Electric Vehicle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00FF5EC" w14:textId="7ED5FE1D" w:rsidR="0097083A" w:rsidRDefault="008F46C1" w:rsidP="0097083A">
      <w:pPr>
        <w:spacing w:after="0"/>
        <w:ind w:left="450" w:right="-810"/>
      </w:pPr>
      <w:r>
        <w:t xml:space="preserve">1. </w:t>
      </w:r>
      <w:r w:rsidR="0097083A">
        <w:t>Explain the definition of a hybrid and electric vehicle.</w:t>
      </w:r>
    </w:p>
    <w:p w14:paraId="4F8A5B7E" w14:textId="4737C8A8" w:rsidR="0097083A" w:rsidRDefault="0097083A" w:rsidP="0097083A">
      <w:pPr>
        <w:spacing w:after="0"/>
        <w:ind w:left="450" w:right="-810"/>
      </w:pPr>
      <w:r>
        <w:t xml:space="preserve">2. </w:t>
      </w:r>
      <w:r>
        <w:t>Describe the unique characteristics of owning or driving a hybrid or electric vehicle.</w:t>
      </w:r>
    </w:p>
    <w:p w14:paraId="2A856BF7" w14:textId="0167462D" w:rsidR="0097083A" w:rsidRDefault="0097083A" w:rsidP="0097083A">
      <w:pPr>
        <w:spacing w:after="0"/>
        <w:ind w:left="450" w:right="-810"/>
      </w:pPr>
      <w:r>
        <w:t xml:space="preserve">3. </w:t>
      </w:r>
      <w:r>
        <w:t>Explain the differences in the levels of hybrid vehicles.</w:t>
      </w:r>
    </w:p>
    <w:p w14:paraId="19528FC9" w14:textId="1AF3BB0C" w:rsidR="0097083A" w:rsidRDefault="0097083A" w:rsidP="0097083A">
      <w:pPr>
        <w:spacing w:after="0"/>
        <w:ind w:left="450" w:right="-810"/>
      </w:pPr>
      <w:r>
        <w:t xml:space="preserve">4. </w:t>
      </w:r>
      <w:r>
        <w:t>Describe the different powertrain configurations in a hybrid vehicle.</w:t>
      </w:r>
    </w:p>
    <w:p w14:paraId="24B64085" w14:textId="5CDBFDD6" w:rsidR="0097083A" w:rsidRDefault="0097083A" w:rsidP="0097083A">
      <w:pPr>
        <w:spacing w:after="0"/>
        <w:ind w:left="450" w:right="-810"/>
      </w:pPr>
      <w:r>
        <w:t xml:space="preserve">5. </w:t>
      </w:r>
      <w:r>
        <w:t>Explain the differences between one-, two-, and three-motor systems.</w:t>
      </w:r>
    </w:p>
    <w:p w14:paraId="55695049" w14:textId="3698F330" w:rsidR="00DF2F45" w:rsidRPr="00DF2F45" w:rsidRDefault="00F25410" w:rsidP="0097083A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57A319C7" w:rsidR="002651CC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BF6799" w:rsidRPr="00BF6799">
        <w:t>Hybrid Electric Vehicle Nomenclature</w:t>
      </w:r>
    </w:p>
    <w:p w14:paraId="69846D49" w14:textId="0783C972" w:rsidR="002651CC" w:rsidRDefault="002651CC" w:rsidP="004637B0">
      <w:pPr>
        <w:spacing w:after="0"/>
        <w:ind w:left="450" w:right="-810"/>
      </w:pPr>
      <w:r>
        <w:t xml:space="preserve">2. Task Sheet: </w:t>
      </w:r>
      <w:r w:rsidR="00BF6799" w:rsidRPr="00BF6799">
        <w:t>Types of Hybrid and Electric Vehicles</w:t>
      </w:r>
    </w:p>
    <w:p w14:paraId="233C5FC8" w14:textId="13C0D9C9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2192E11E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1DA4A1C3" w14:textId="2B2A310C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0CB4937C" w14:textId="314D6BC2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90BF80C" w14:textId="77777777" w:rsidR="00BF6799" w:rsidRDefault="00BF6799" w:rsidP="00BF6799">
      <w:pPr>
        <w:spacing w:after="0"/>
        <w:ind w:left="450" w:right="-810"/>
      </w:pPr>
      <w:r>
        <w:t>1. Task Sheet: Hybrid Electric Vehicle Nomenclature</w:t>
      </w:r>
    </w:p>
    <w:p w14:paraId="68E577AC" w14:textId="77777777" w:rsidR="00BF6799" w:rsidRDefault="00BF6799" w:rsidP="00BF6799">
      <w:pPr>
        <w:spacing w:after="0"/>
        <w:ind w:left="450" w:right="-810"/>
      </w:pPr>
      <w:r>
        <w:t>2. Task Sheet: Types of Hybrid and Electric Vehicles</w:t>
      </w:r>
    </w:p>
    <w:p w14:paraId="6E8407A3" w14:textId="080953EE" w:rsidR="00DF2F45" w:rsidRPr="00CD3CBB" w:rsidRDefault="00DF2F45" w:rsidP="00BF679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462CF3C0" w:rsidR="00CD3CBB" w:rsidRDefault="00CD3CBB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1C3D5" w14:textId="77777777" w:rsidR="005A543B" w:rsidRDefault="005A543B" w:rsidP="00E43A7A">
      <w:pPr>
        <w:spacing w:after="0" w:line="240" w:lineRule="auto"/>
      </w:pPr>
      <w:r>
        <w:separator/>
      </w:r>
    </w:p>
  </w:endnote>
  <w:endnote w:type="continuationSeparator" w:id="0">
    <w:p w14:paraId="084F2994" w14:textId="77777777" w:rsidR="005A543B" w:rsidRDefault="005A543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699D1" w14:textId="77777777" w:rsidR="005A543B" w:rsidRDefault="005A543B" w:rsidP="00E43A7A">
      <w:pPr>
        <w:spacing w:after="0" w:line="240" w:lineRule="auto"/>
      </w:pPr>
      <w:r>
        <w:separator/>
      </w:r>
    </w:p>
  </w:footnote>
  <w:footnote w:type="continuationSeparator" w:id="0">
    <w:p w14:paraId="62F0ECAE" w14:textId="77777777" w:rsidR="005A543B" w:rsidRDefault="005A543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0FAClsaz0tAAAA"/>
  </w:docVars>
  <w:rsids>
    <w:rsidRoot w:val="00DF2F45"/>
    <w:rsid w:val="00002F88"/>
    <w:rsid w:val="00016515"/>
    <w:rsid w:val="00027A0E"/>
    <w:rsid w:val="00032C74"/>
    <w:rsid w:val="000522AD"/>
    <w:rsid w:val="00055EAD"/>
    <w:rsid w:val="00077286"/>
    <w:rsid w:val="000B5939"/>
    <w:rsid w:val="000C6FB2"/>
    <w:rsid w:val="000E2805"/>
    <w:rsid w:val="000E2C6C"/>
    <w:rsid w:val="0011718F"/>
    <w:rsid w:val="00123D4E"/>
    <w:rsid w:val="00133D25"/>
    <w:rsid w:val="00136257"/>
    <w:rsid w:val="00150C31"/>
    <w:rsid w:val="001D570B"/>
    <w:rsid w:val="001D6D31"/>
    <w:rsid w:val="001E6BE6"/>
    <w:rsid w:val="001F7A1E"/>
    <w:rsid w:val="00241C8A"/>
    <w:rsid w:val="00250C2D"/>
    <w:rsid w:val="0026447A"/>
    <w:rsid w:val="002651CC"/>
    <w:rsid w:val="0029759D"/>
    <w:rsid w:val="002B7FEB"/>
    <w:rsid w:val="002E426A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62308"/>
    <w:rsid w:val="005868EC"/>
    <w:rsid w:val="00587ECD"/>
    <w:rsid w:val="005A543B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253C6"/>
    <w:rsid w:val="0085332D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7083A"/>
    <w:rsid w:val="00974A08"/>
    <w:rsid w:val="009913D9"/>
    <w:rsid w:val="009A3C4A"/>
    <w:rsid w:val="009C69F8"/>
    <w:rsid w:val="009D2A57"/>
    <w:rsid w:val="009D4174"/>
    <w:rsid w:val="009E77DF"/>
    <w:rsid w:val="009F3062"/>
    <w:rsid w:val="00A041F9"/>
    <w:rsid w:val="00A764B2"/>
    <w:rsid w:val="00A868F1"/>
    <w:rsid w:val="00A941B8"/>
    <w:rsid w:val="00AB5A3D"/>
    <w:rsid w:val="00AD289A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82643"/>
    <w:rsid w:val="00CA1DF8"/>
    <w:rsid w:val="00CA1EC5"/>
    <w:rsid w:val="00CB4BE1"/>
    <w:rsid w:val="00CC06DE"/>
    <w:rsid w:val="00CD3CBB"/>
    <w:rsid w:val="00D524C5"/>
    <w:rsid w:val="00DA1A6E"/>
    <w:rsid w:val="00DA491F"/>
    <w:rsid w:val="00DF2F45"/>
    <w:rsid w:val="00E202C9"/>
    <w:rsid w:val="00E4311A"/>
    <w:rsid w:val="00E43A7A"/>
    <w:rsid w:val="00E9309E"/>
    <w:rsid w:val="00EC2C3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4</cp:revision>
  <cp:lastPrinted>2022-05-17T12:37:00Z</cp:lastPrinted>
  <dcterms:created xsi:type="dcterms:W3CDTF">2019-12-09T16:24:00Z</dcterms:created>
  <dcterms:modified xsi:type="dcterms:W3CDTF">2022-05-17T12:45:00Z</dcterms:modified>
</cp:coreProperties>
</file>